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189DA" w14:textId="35B9C775" w:rsidR="00114057" w:rsidRDefault="009650EA">
      <w:r>
        <w:t>Для начала работы с языком запросов</w:t>
      </w:r>
      <w:r w:rsidR="008A79FE">
        <w:t xml:space="preserve"> </w:t>
      </w:r>
      <w:r w:rsidR="008A79FE">
        <w:rPr>
          <w:lang w:val="en-US"/>
        </w:rPr>
        <w:t>SQLite</w:t>
      </w:r>
      <w:r w:rsidR="00CB0459">
        <w:t xml:space="preserve"> и выполнения домашних заданий</w:t>
      </w:r>
      <w:r>
        <w:t xml:space="preserve"> необходимо выполнить несколько простых действи</w:t>
      </w:r>
      <w:r w:rsidR="00CB0459">
        <w:t>я:</w:t>
      </w:r>
    </w:p>
    <w:p w14:paraId="2243281A" w14:textId="3D17AC3B" w:rsidR="00A247C4" w:rsidRPr="00A247C4" w:rsidRDefault="00A247C4">
      <w:pPr>
        <w:rPr>
          <w:b/>
          <w:lang w:val="en-US"/>
        </w:rPr>
      </w:pPr>
      <w:r w:rsidRPr="00A247C4">
        <w:rPr>
          <w:b/>
        </w:rPr>
        <w:t xml:space="preserve">Инструкция для ОС </w:t>
      </w:r>
      <w:r w:rsidRPr="00A247C4">
        <w:rPr>
          <w:b/>
          <w:lang w:val="en-US"/>
        </w:rPr>
        <w:t>Windows</w:t>
      </w:r>
    </w:p>
    <w:p w14:paraId="35087851" w14:textId="3DB85AE5" w:rsidR="00CB0459" w:rsidRDefault="00CB0459" w:rsidP="00CB0459">
      <w:pPr>
        <w:pStyle w:val="a3"/>
        <w:numPr>
          <w:ilvl w:val="0"/>
          <w:numId w:val="1"/>
        </w:numPr>
      </w:pPr>
      <w:r>
        <w:t xml:space="preserve">Перейти по ссылке ниже, в котором выложены два </w:t>
      </w:r>
      <w:r>
        <w:rPr>
          <w:lang w:val="en-US"/>
        </w:rPr>
        <w:t>ZIP</w:t>
      </w:r>
      <w:r w:rsidR="007E1625" w:rsidRPr="007E1625">
        <w:t>-</w:t>
      </w:r>
      <w:r>
        <w:t>архива</w:t>
      </w:r>
      <w:r w:rsidRPr="00CB0459">
        <w:t xml:space="preserve"> </w:t>
      </w:r>
      <w:r>
        <w:t>и скачать их</w:t>
      </w:r>
    </w:p>
    <w:p w14:paraId="45B1AF13" w14:textId="1793A8E7" w:rsidR="008A79FE" w:rsidRDefault="00B779C2">
      <w:pPr>
        <w:rPr>
          <w:rStyle w:val="a4"/>
        </w:rPr>
      </w:pPr>
      <w:hyperlink r:id="rId5" w:history="1">
        <w:r w:rsidR="009D5EFD" w:rsidRPr="001C2F20">
          <w:rPr>
            <w:rStyle w:val="a4"/>
          </w:rPr>
          <w:t>https://drive.google.com/drive/folders/1AsweFlzFnwQ1EkhmdrWMxUna85PbjoWY?usp=sharing</w:t>
        </w:r>
      </w:hyperlink>
    </w:p>
    <w:p w14:paraId="04D91C3E" w14:textId="28C92B26" w:rsidR="009D5EFD" w:rsidRDefault="00B779C2">
      <w:hyperlink r:id="rId6" w:history="1">
        <w:r w:rsidR="009D5EFD" w:rsidRPr="001C2F20">
          <w:rPr>
            <w:rStyle w:val="a4"/>
          </w:rPr>
          <w:t>https://drive.google.com/drive/u/1/folders/1AsweFlzFnwQ1EkhmdrWMxUna85PbjoWY</w:t>
        </w:r>
      </w:hyperlink>
    </w:p>
    <w:p w14:paraId="191709D2" w14:textId="77777777" w:rsidR="009D5EFD" w:rsidRDefault="009D5EFD"/>
    <w:p w14:paraId="3CAB0A12" w14:textId="6687F86D" w:rsidR="00A247C4" w:rsidRPr="009D5EFD" w:rsidRDefault="00CB0459" w:rsidP="008A79FE">
      <w:r w:rsidRPr="008A79FE">
        <w:rPr>
          <w:b/>
          <w:color w:val="385623" w:themeColor="accent6" w:themeShade="80"/>
        </w:rPr>
        <w:t>sqlitestudio-3.3.2.</w:t>
      </w:r>
      <w:proofErr w:type="spellStart"/>
      <w:r w:rsidRPr="008A79FE">
        <w:rPr>
          <w:b/>
          <w:color w:val="385623" w:themeColor="accent6" w:themeShade="80"/>
          <w:lang w:val="en-US"/>
        </w:rPr>
        <w:t>rar</w:t>
      </w:r>
      <w:proofErr w:type="spellEnd"/>
      <w:r w:rsidR="008A79FE">
        <w:rPr>
          <w:b/>
          <w:color w:val="385623" w:themeColor="accent6" w:themeShade="80"/>
        </w:rPr>
        <w:t xml:space="preserve"> </w:t>
      </w:r>
      <w:r>
        <w:t xml:space="preserve">— представляет собой программу, которая предназначена для создания и редактирования баз данных. При помощи данного софта можно легко создать и редактировать таблицы, писать запросы на языке </w:t>
      </w:r>
      <w:r>
        <w:rPr>
          <w:lang w:val="en-US"/>
        </w:rPr>
        <w:t>SQL</w:t>
      </w:r>
    </w:p>
    <w:p w14:paraId="7C97C5BB" w14:textId="09526C61" w:rsidR="00CB0459" w:rsidRDefault="00A247C4" w:rsidP="008A79FE">
      <w:proofErr w:type="spellStart"/>
      <w:r w:rsidRPr="008A79FE">
        <w:rPr>
          <w:b/>
          <w:color w:val="385623" w:themeColor="accent6" w:themeShade="80"/>
        </w:rPr>
        <w:t>Chinook</w:t>
      </w:r>
      <w:proofErr w:type="spellEnd"/>
      <w:r w:rsidRPr="008A79FE">
        <w:rPr>
          <w:b/>
          <w:color w:val="385623" w:themeColor="accent6" w:themeShade="80"/>
        </w:rPr>
        <w:t>.</w:t>
      </w:r>
      <w:proofErr w:type="spellStart"/>
      <w:r w:rsidRPr="008A79FE">
        <w:rPr>
          <w:b/>
          <w:color w:val="385623" w:themeColor="accent6" w:themeShade="80"/>
          <w:lang w:val="en-US"/>
        </w:rPr>
        <w:t>rar</w:t>
      </w:r>
      <w:proofErr w:type="spellEnd"/>
      <w:r w:rsidR="00CB0459" w:rsidRPr="008A79FE">
        <w:rPr>
          <w:b/>
          <w:color w:val="385623" w:themeColor="accent6" w:themeShade="80"/>
        </w:rPr>
        <w:t xml:space="preserve"> </w:t>
      </w:r>
      <w:r w:rsidRPr="00A247C4">
        <w:t xml:space="preserve">- </w:t>
      </w:r>
      <w:r>
        <w:t xml:space="preserve">учебная БД для приложения по продаже музыкальных треков. Остальное описание см. </w:t>
      </w:r>
      <w:r w:rsidR="007E1625">
        <w:t xml:space="preserve">в </w:t>
      </w:r>
      <w:r w:rsidR="008A79FE">
        <w:t xml:space="preserve">приложенном </w:t>
      </w:r>
      <w:r w:rsidR="007E1625">
        <w:t xml:space="preserve">документе </w:t>
      </w:r>
      <w:r w:rsidR="007E1625">
        <w:rPr>
          <w:lang w:val="en-US"/>
        </w:rPr>
        <w:t>MS</w:t>
      </w:r>
      <w:r w:rsidR="007E1625" w:rsidRPr="007E1625">
        <w:t xml:space="preserve"> </w:t>
      </w:r>
      <w:r w:rsidR="007E1625">
        <w:rPr>
          <w:lang w:val="en-US"/>
        </w:rPr>
        <w:t>Word</w:t>
      </w:r>
      <w:r w:rsidR="007E1625" w:rsidRPr="007E1625">
        <w:t xml:space="preserve"> </w:t>
      </w:r>
      <w:r w:rsidRPr="007E1625">
        <w:rPr>
          <w:b/>
        </w:rPr>
        <w:t xml:space="preserve">«Описание БД </w:t>
      </w:r>
      <w:proofErr w:type="spellStart"/>
      <w:r w:rsidRPr="007E1625">
        <w:rPr>
          <w:b/>
        </w:rPr>
        <w:t>Chinook</w:t>
      </w:r>
      <w:proofErr w:type="spellEnd"/>
      <w:r w:rsidRPr="007E1625">
        <w:rPr>
          <w:b/>
        </w:rPr>
        <w:t>»</w:t>
      </w:r>
      <w:r>
        <w:t xml:space="preserve"> </w:t>
      </w:r>
    </w:p>
    <w:p w14:paraId="0BADB147" w14:textId="1DEECF92" w:rsidR="007E1625" w:rsidRDefault="007E1625" w:rsidP="007E1625">
      <w:pPr>
        <w:pStyle w:val="a3"/>
        <w:numPr>
          <w:ilvl w:val="0"/>
          <w:numId w:val="1"/>
        </w:numPr>
      </w:pPr>
      <w:r>
        <w:t>Распаковать оба архива в папку</w:t>
      </w:r>
      <w:r w:rsidR="008A79FE">
        <w:t>, куда загружены архивы.</w:t>
      </w:r>
    </w:p>
    <w:p w14:paraId="5F270122" w14:textId="47DE94C0" w:rsidR="007E1625" w:rsidRPr="008A79FE" w:rsidRDefault="008A79FE" w:rsidP="00CB0459">
      <w:r w:rsidRPr="008A79FE">
        <w:rPr>
          <w:b/>
        </w:rPr>
        <w:t>Примечание</w:t>
      </w:r>
      <w:proofErr w:type="gramStart"/>
      <w:r>
        <w:t>: При</w:t>
      </w:r>
      <w:proofErr w:type="gramEnd"/>
      <w:r>
        <w:t xml:space="preserve"> необходимости, для распаковки архива необходимо скачать архиватор. Например: </w:t>
      </w:r>
      <w:r>
        <w:rPr>
          <w:lang w:val="en-US"/>
        </w:rPr>
        <w:t>WinRAR</w:t>
      </w:r>
      <w:r w:rsidRPr="008A79FE">
        <w:t xml:space="preserve"> </w:t>
      </w:r>
      <w:r>
        <w:t xml:space="preserve">или </w:t>
      </w:r>
      <w:r w:rsidRPr="008A79FE">
        <w:t>7-</w:t>
      </w:r>
      <w:r>
        <w:rPr>
          <w:lang w:val="en-US"/>
        </w:rPr>
        <w:t>zip</w:t>
      </w:r>
    </w:p>
    <w:p w14:paraId="4F725924" w14:textId="707D846F" w:rsidR="008A79FE" w:rsidRDefault="008A79FE" w:rsidP="00CB0459">
      <w:r>
        <w:t>Ссылка на скачивание архиватора:</w:t>
      </w:r>
    </w:p>
    <w:p w14:paraId="6B06F7F1" w14:textId="610AA58A" w:rsidR="008A79FE" w:rsidRDefault="00B779C2" w:rsidP="00CB0459">
      <w:hyperlink r:id="rId7" w:history="1">
        <w:r w:rsidR="008A79FE" w:rsidRPr="0065412C">
          <w:rPr>
            <w:rStyle w:val="a4"/>
          </w:rPr>
          <w:t>https://www.win-rar.com/download.html?L=4</w:t>
        </w:r>
      </w:hyperlink>
    </w:p>
    <w:p w14:paraId="5E90B20D" w14:textId="40FD720D" w:rsidR="007E1625" w:rsidRDefault="008A79FE" w:rsidP="00CB0459">
      <w:r>
        <w:rPr>
          <w:noProof/>
        </w:rPr>
        <w:drawing>
          <wp:inline distT="0" distB="0" distL="0" distR="0" wp14:anchorId="4131D718" wp14:editId="1F6823E3">
            <wp:extent cx="4823460" cy="3993751"/>
            <wp:effectExtent l="0" t="0" r="0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926" cy="4002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D3091" w14:textId="530D0E54" w:rsidR="008A79FE" w:rsidRDefault="008A79FE" w:rsidP="00CB0459"/>
    <w:p w14:paraId="36EB9CAF" w14:textId="7D2CB01C" w:rsidR="008A79FE" w:rsidRDefault="00793374" w:rsidP="00793374">
      <w:pPr>
        <w:pStyle w:val="a3"/>
        <w:numPr>
          <w:ilvl w:val="0"/>
          <w:numId w:val="1"/>
        </w:numPr>
      </w:pPr>
      <w:r>
        <w:t>Переходим в папку</w:t>
      </w:r>
      <w:r w:rsidR="00D55D09">
        <w:t>,</w:t>
      </w:r>
      <w:r>
        <w:t xml:space="preserve"> где распакована </w:t>
      </w:r>
      <w:proofErr w:type="spellStart"/>
      <w:r>
        <w:rPr>
          <w:lang w:val="en-US"/>
        </w:rPr>
        <w:t>SQLiteStudio</w:t>
      </w:r>
      <w:proofErr w:type="spellEnd"/>
      <w:r w:rsidRPr="00793374">
        <w:t xml:space="preserve"> </w:t>
      </w:r>
      <w:r>
        <w:t>и запускаем приложение</w:t>
      </w:r>
    </w:p>
    <w:p w14:paraId="39CE7CBE" w14:textId="41944FCD" w:rsidR="008A79FE" w:rsidRDefault="008A79FE" w:rsidP="00CB0459"/>
    <w:p w14:paraId="484D8B8F" w14:textId="66DDB6E0" w:rsidR="008A79FE" w:rsidRDefault="008A79FE" w:rsidP="00CB0459">
      <w:r>
        <w:rPr>
          <w:noProof/>
        </w:rPr>
        <w:lastRenderedPageBreak/>
        <w:drawing>
          <wp:inline distT="0" distB="0" distL="0" distR="0" wp14:anchorId="31AE3EE5" wp14:editId="01182B0F">
            <wp:extent cx="5935980" cy="4907280"/>
            <wp:effectExtent l="0" t="0" r="762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9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DAD2E" w14:textId="670281F2" w:rsidR="00793374" w:rsidRDefault="00793374" w:rsidP="00793374">
      <w:pPr>
        <w:pStyle w:val="a3"/>
        <w:numPr>
          <w:ilvl w:val="0"/>
          <w:numId w:val="1"/>
        </w:numPr>
      </w:pPr>
      <w:r>
        <w:t>Добавляем учебную базу</w:t>
      </w:r>
      <w:r w:rsidR="00F60729">
        <w:t>.</w:t>
      </w:r>
    </w:p>
    <w:p w14:paraId="02026F94" w14:textId="5DF79838" w:rsidR="00793374" w:rsidRDefault="00F60729" w:rsidP="00CB0459">
      <w:r>
        <w:rPr>
          <w:noProof/>
        </w:rPr>
        <w:drawing>
          <wp:anchor distT="0" distB="0" distL="114300" distR="114300" simplePos="0" relativeHeight="251659264" behindDoc="1" locked="0" layoutInCell="1" allowOverlap="1" wp14:anchorId="5F0B73CA" wp14:editId="11EE8D5F">
            <wp:simplePos x="0" y="0"/>
            <wp:positionH relativeFrom="page">
              <wp:align>center</wp:align>
            </wp:positionH>
            <wp:positionV relativeFrom="paragraph">
              <wp:posOffset>258445</wp:posOffset>
            </wp:positionV>
            <wp:extent cx="6377940" cy="3664585"/>
            <wp:effectExtent l="0" t="0" r="3810" b="0"/>
            <wp:wrapTopAndBottom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7940" cy="366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Сам файл выбираем из папки куда был распакован архив </w:t>
      </w:r>
      <w:proofErr w:type="spellStart"/>
      <w:r w:rsidR="00B91EB3" w:rsidRPr="008A79FE">
        <w:rPr>
          <w:b/>
          <w:color w:val="385623" w:themeColor="accent6" w:themeShade="80"/>
        </w:rPr>
        <w:t>Chinook</w:t>
      </w:r>
      <w:proofErr w:type="spellEnd"/>
      <w:r w:rsidR="00B91EB3" w:rsidRPr="008A79FE">
        <w:rPr>
          <w:b/>
          <w:color w:val="385623" w:themeColor="accent6" w:themeShade="80"/>
        </w:rPr>
        <w:t>.</w:t>
      </w:r>
      <w:proofErr w:type="spellStart"/>
      <w:r w:rsidR="00B91EB3" w:rsidRPr="008A79FE">
        <w:rPr>
          <w:b/>
          <w:color w:val="385623" w:themeColor="accent6" w:themeShade="80"/>
          <w:lang w:val="en-US"/>
        </w:rPr>
        <w:t>rar</w:t>
      </w:r>
      <w:proofErr w:type="spellEnd"/>
      <w:r w:rsidR="00B91EB3" w:rsidRPr="008A79FE">
        <w:rPr>
          <w:b/>
          <w:color w:val="385623" w:themeColor="accent6" w:themeShade="80"/>
        </w:rPr>
        <w:t xml:space="preserve"> </w:t>
      </w:r>
    </w:p>
    <w:p w14:paraId="03F87117" w14:textId="427DE5DD" w:rsidR="00150022" w:rsidRDefault="00150022" w:rsidP="00CB0459">
      <w:pPr>
        <w:pStyle w:val="a3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2301A2A" wp14:editId="4CEF2B3F">
            <wp:simplePos x="0" y="0"/>
            <wp:positionH relativeFrom="page">
              <wp:align>center</wp:align>
            </wp:positionH>
            <wp:positionV relativeFrom="paragraph">
              <wp:posOffset>420370</wp:posOffset>
            </wp:positionV>
            <wp:extent cx="6983095" cy="4419600"/>
            <wp:effectExtent l="0" t="0" r="8255" b="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3095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3374">
        <w:t xml:space="preserve"> Далее делаем тестовый запрос </w:t>
      </w:r>
      <w:r w:rsidR="00793374">
        <w:rPr>
          <w:lang w:val="en-US"/>
        </w:rPr>
        <w:t>SELECT</w:t>
      </w:r>
      <w:r w:rsidR="00793374" w:rsidRPr="00793374">
        <w:t xml:space="preserve"> </w:t>
      </w:r>
      <w:r w:rsidR="00793374">
        <w:t>на любой таблице</w:t>
      </w:r>
      <w:r>
        <w:t xml:space="preserve">. И если </w:t>
      </w:r>
      <w:proofErr w:type="gramStart"/>
      <w:r>
        <w:t>видим</w:t>
      </w:r>
      <w:proofErr w:type="gramEnd"/>
      <w:r>
        <w:t xml:space="preserve"> что данные появились как ниже на скриншоте то значит все </w:t>
      </w:r>
      <w:r w:rsidRPr="00150022">
        <w:rPr>
          <w:b/>
          <w:u w:val="single"/>
        </w:rPr>
        <w:t>готово к работе</w:t>
      </w:r>
      <w:r>
        <w:t>.</w:t>
      </w:r>
    </w:p>
    <w:p w14:paraId="6F2CEC57" w14:textId="014FB006" w:rsidR="00B779C2" w:rsidRDefault="00B779C2" w:rsidP="00150022">
      <w:pPr>
        <w:rPr>
          <w:b/>
        </w:rPr>
      </w:pPr>
    </w:p>
    <w:p w14:paraId="24D5B7D1" w14:textId="7BC27C71" w:rsidR="00150022" w:rsidRPr="00150022" w:rsidRDefault="00150022" w:rsidP="00150022">
      <w:pPr>
        <w:rPr>
          <w:b/>
        </w:rPr>
      </w:pPr>
      <w:r w:rsidRPr="00A247C4">
        <w:rPr>
          <w:b/>
        </w:rPr>
        <w:t xml:space="preserve">Инструкция для ОС </w:t>
      </w:r>
      <w:r>
        <w:rPr>
          <w:b/>
          <w:lang w:val="en-US"/>
        </w:rPr>
        <w:t>Mac</w:t>
      </w:r>
      <w:r w:rsidRPr="00150022">
        <w:rPr>
          <w:b/>
        </w:rPr>
        <w:t xml:space="preserve"> </w:t>
      </w:r>
      <w:r>
        <w:rPr>
          <w:b/>
        </w:rPr>
        <w:t>и</w:t>
      </w:r>
      <w:r w:rsidRPr="00150022">
        <w:rPr>
          <w:b/>
        </w:rPr>
        <w:t xml:space="preserve"> </w:t>
      </w:r>
      <w:r>
        <w:rPr>
          <w:b/>
          <w:lang w:val="en-US"/>
        </w:rPr>
        <w:t>Linux</w:t>
      </w:r>
    </w:p>
    <w:p w14:paraId="3F2AABB3" w14:textId="0294CE65" w:rsidR="00150022" w:rsidRPr="00150022" w:rsidRDefault="00150022" w:rsidP="00150022">
      <w:r>
        <w:t xml:space="preserve">Переходим по ссылке ниже на </w:t>
      </w:r>
      <w:r>
        <w:rPr>
          <w:lang w:val="en-US"/>
        </w:rPr>
        <w:t>GitHub</w:t>
      </w:r>
    </w:p>
    <w:p w14:paraId="0BB6401D" w14:textId="56215004" w:rsidR="00150022" w:rsidRPr="00150022" w:rsidRDefault="00B779C2" w:rsidP="00150022">
      <w:hyperlink r:id="rId12" w:history="1">
        <w:r w:rsidR="00150022" w:rsidRPr="0065412C">
          <w:rPr>
            <w:rStyle w:val="a4"/>
            <w:lang w:val="en-US"/>
          </w:rPr>
          <w:t>https</w:t>
        </w:r>
        <w:r w:rsidR="00150022" w:rsidRPr="00150022">
          <w:rPr>
            <w:rStyle w:val="a4"/>
          </w:rPr>
          <w:t>://</w:t>
        </w:r>
        <w:proofErr w:type="spellStart"/>
        <w:r w:rsidR="00150022" w:rsidRPr="0065412C">
          <w:rPr>
            <w:rStyle w:val="a4"/>
            <w:lang w:val="en-US"/>
          </w:rPr>
          <w:t>git</w:t>
        </w:r>
        <w:bookmarkStart w:id="0" w:name="_GoBack"/>
        <w:bookmarkEnd w:id="0"/>
        <w:r w:rsidR="00150022" w:rsidRPr="0065412C">
          <w:rPr>
            <w:rStyle w:val="a4"/>
            <w:lang w:val="en-US"/>
          </w:rPr>
          <w:t>hub</w:t>
        </w:r>
        <w:proofErr w:type="spellEnd"/>
        <w:r w:rsidR="00150022" w:rsidRPr="00150022">
          <w:rPr>
            <w:rStyle w:val="a4"/>
          </w:rPr>
          <w:t>.</w:t>
        </w:r>
        <w:r w:rsidR="00150022" w:rsidRPr="0065412C">
          <w:rPr>
            <w:rStyle w:val="a4"/>
            <w:lang w:val="en-US"/>
          </w:rPr>
          <w:t>com</w:t>
        </w:r>
        <w:r w:rsidR="00150022" w:rsidRPr="00150022">
          <w:rPr>
            <w:rStyle w:val="a4"/>
          </w:rPr>
          <w:t>/</w:t>
        </w:r>
        <w:proofErr w:type="spellStart"/>
        <w:r w:rsidR="00150022" w:rsidRPr="0065412C">
          <w:rPr>
            <w:rStyle w:val="a4"/>
            <w:lang w:val="en-US"/>
          </w:rPr>
          <w:t>pawelsalawa</w:t>
        </w:r>
        <w:proofErr w:type="spellEnd"/>
        <w:r w:rsidR="00150022" w:rsidRPr="00150022">
          <w:rPr>
            <w:rStyle w:val="a4"/>
          </w:rPr>
          <w:t>/</w:t>
        </w:r>
        <w:proofErr w:type="spellStart"/>
        <w:r w:rsidR="00150022" w:rsidRPr="0065412C">
          <w:rPr>
            <w:rStyle w:val="a4"/>
            <w:lang w:val="en-US"/>
          </w:rPr>
          <w:t>sqlitestudio</w:t>
        </w:r>
        <w:proofErr w:type="spellEnd"/>
        <w:r w:rsidR="00150022" w:rsidRPr="00150022">
          <w:rPr>
            <w:rStyle w:val="a4"/>
          </w:rPr>
          <w:t>/</w:t>
        </w:r>
        <w:r w:rsidR="00150022" w:rsidRPr="0065412C">
          <w:rPr>
            <w:rStyle w:val="a4"/>
            <w:lang w:val="en-US"/>
          </w:rPr>
          <w:t>releases</w:t>
        </w:r>
      </w:hyperlink>
    </w:p>
    <w:p w14:paraId="11C92DCD" w14:textId="2A84867E" w:rsidR="00150022" w:rsidRPr="00D55D09" w:rsidRDefault="00150022" w:rsidP="00150022">
      <w:pPr>
        <w:rPr>
          <w:b/>
          <w:u w:val="single"/>
        </w:rPr>
      </w:pPr>
      <w:r>
        <w:t xml:space="preserve">Скачиваем вместо архива </w:t>
      </w:r>
      <w:r>
        <w:rPr>
          <w:lang w:val="en-US"/>
        </w:rPr>
        <w:t>WinRAR</w:t>
      </w:r>
      <w:r>
        <w:t xml:space="preserve"> установочный файл с форматом </w:t>
      </w:r>
      <w:r>
        <w:rPr>
          <w:lang w:val="en-US"/>
        </w:rPr>
        <w:t>dmg</w:t>
      </w:r>
      <w:r w:rsidRPr="00150022">
        <w:t xml:space="preserve"> </w:t>
      </w:r>
      <w:r>
        <w:t xml:space="preserve">для </w:t>
      </w:r>
      <w:r>
        <w:rPr>
          <w:lang w:val="en-US"/>
        </w:rPr>
        <w:t>Mac</w:t>
      </w:r>
      <w:r w:rsidRPr="00150022">
        <w:t xml:space="preserve"> </w:t>
      </w:r>
      <w:r>
        <w:rPr>
          <w:lang w:val="en-US"/>
        </w:rPr>
        <w:t>OS</w:t>
      </w:r>
      <w:r w:rsidRPr="00150022">
        <w:t xml:space="preserve"> </w:t>
      </w:r>
      <w:r>
        <w:t xml:space="preserve">либо </w:t>
      </w:r>
      <w:proofErr w:type="gramStart"/>
      <w:r>
        <w:rPr>
          <w:lang w:val="en-US"/>
        </w:rPr>
        <w:t>tar</w:t>
      </w:r>
      <w:r w:rsidRPr="00150022">
        <w:t>.</w:t>
      </w:r>
      <w:proofErr w:type="spellStart"/>
      <w:r>
        <w:rPr>
          <w:lang w:val="en-US"/>
        </w:rPr>
        <w:t>xz</w:t>
      </w:r>
      <w:proofErr w:type="spellEnd"/>
      <w:proofErr w:type="gramEnd"/>
      <w:r w:rsidRPr="00150022">
        <w:t xml:space="preserve"> </w:t>
      </w:r>
      <w:r>
        <w:t xml:space="preserve">для </w:t>
      </w:r>
      <w:r>
        <w:rPr>
          <w:lang w:val="en-US"/>
        </w:rPr>
        <w:t>OS</w:t>
      </w:r>
      <w:r w:rsidRPr="00150022">
        <w:t xml:space="preserve"> </w:t>
      </w:r>
      <w:r>
        <w:rPr>
          <w:lang w:val="en-US"/>
        </w:rPr>
        <w:t>Linux</w:t>
      </w:r>
      <w:r w:rsidRPr="00150022">
        <w:t xml:space="preserve">  </w:t>
      </w:r>
      <w:r>
        <w:t xml:space="preserve">и возвращаемся к </w:t>
      </w:r>
      <w:r w:rsidRPr="00D55D09">
        <w:rPr>
          <w:b/>
          <w:u w:val="single"/>
        </w:rPr>
        <w:t>пункту № 2</w:t>
      </w:r>
    </w:p>
    <w:p w14:paraId="579D9666" w14:textId="70D90721" w:rsidR="00150022" w:rsidRDefault="00150022" w:rsidP="00150022"/>
    <w:p w14:paraId="50F36776" w14:textId="19BB0C8E" w:rsidR="00150022" w:rsidRPr="00150022" w:rsidRDefault="00150022" w:rsidP="00150022"/>
    <w:p w14:paraId="42C9FB25" w14:textId="716F6548" w:rsidR="00150022" w:rsidRPr="00150022" w:rsidRDefault="00150022" w:rsidP="00150022"/>
    <w:p w14:paraId="598D6029" w14:textId="77777777" w:rsidR="00150022" w:rsidRPr="00150022" w:rsidRDefault="00150022" w:rsidP="00150022"/>
    <w:p w14:paraId="7E2B1106" w14:textId="7EA46DB1" w:rsidR="00150022" w:rsidRPr="00150022" w:rsidRDefault="00150022" w:rsidP="00150022"/>
    <w:p w14:paraId="0B3EB60B" w14:textId="77777777" w:rsidR="00150022" w:rsidRPr="00150022" w:rsidRDefault="00150022" w:rsidP="00150022"/>
    <w:p w14:paraId="7A3D591A" w14:textId="77777777" w:rsidR="00150022" w:rsidRPr="00150022" w:rsidRDefault="00150022" w:rsidP="00150022"/>
    <w:p w14:paraId="1C60987D" w14:textId="77777777" w:rsidR="00150022" w:rsidRPr="00150022" w:rsidRDefault="00150022" w:rsidP="00150022"/>
    <w:p w14:paraId="20CEFAB3" w14:textId="77777777" w:rsidR="00150022" w:rsidRPr="00150022" w:rsidRDefault="00150022" w:rsidP="00150022"/>
    <w:p w14:paraId="6E4BB4D5" w14:textId="77777777" w:rsidR="00150022" w:rsidRPr="00150022" w:rsidRDefault="00150022" w:rsidP="00150022"/>
    <w:p w14:paraId="6E463D53" w14:textId="0708F64C" w:rsidR="00150022" w:rsidRPr="00150022" w:rsidRDefault="00B779C2" w:rsidP="00150022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B7361AC" wp14:editId="06FF37BB">
            <wp:simplePos x="0" y="0"/>
            <wp:positionH relativeFrom="page">
              <wp:posOffset>892810</wp:posOffset>
            </wp:positionH>
            <wp:positionV relativeFrom="paragraph">
              <wp:posOffset>0</wp:posOffset>
            </wp:positionV>
            <wp:extent cx="5516880" cy="3392279"/>
            <wp:effectExtent l="0" t="0" r="7620" b="0"/>
            <wp:wrapTight wrapText="bothSides">
              <wp:wrapPolygon edited="0">
                <wp:start x="0" y="0"/>
                <wp:lineTo x="0" y="21471"/>
                <wp:lineTo x="21555" y="21471"/>
                <wp:lineTo x="21555" y="0"/>
                <wp:lineTo x="0" y="0"/>
              </wp:wrapPolygon>
            </wp:wrapTight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3392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B43A91" w14:textId="44D6857A" w:rsidR="00150022" w:rsidRPr="00150022" w:rsidRDefault="00150022" w:rsidP="00150022"/>
    <w:p w14:paraId="396FBC01" w14:textId="27AAB799" w:rsidR="00150022" w:rsidRPr="00150022" w:rsidRDefault="00150022" w:rsidP="00150022"/>
    <w:p w14:paraId="7DEB81B7" w14:textId="657650DC" w:rsidR="00793374" w:rsidRPr="00150022" w:rsidRDefault="00793374" w:rsidP="00150022"/>
    <w:sectPr w:rsidR="00793374" w:rsidRPr="001500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64FBB"/>
    <w:multiLevelType w:val="hybridMultilevel"/>
    <w:tmpl w:val="2C9831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AwNAJiUwMTQyUdpeDU4uLM/DyQAuNaAMJpDaIsAAAA"/>
  </w:docVars>
  <w:rsids>
    <w:rsidRoot w:val="00F12759"/>
    <w:rsid w:val="00114057"/>
    <w:rsid w:val="00150022"/>
    <w:rsid w:val="00793374"/>
    <w:rsid w:val="007E1625"/>
    <w:rsid w:val="008A79FE"/>
    <w:rsid w:val="008E5456"/>
    <w:rsid w:val="009650EA"/>
    <w:rsid w:val="009D5EFD"/>
    <w:rsid w:val="00A247C4"/>
    <w:rsid w:val="00B779C2"/>
    <w:rsid w:val="00B91EB3"/>
    <w:rsid w:val="00CB0459"/>
    <w:rsid w:val="00CC25E7"/>
    <w:rsid w:val="00D55D09"/>
    <w:rsid w:val="00F12759"/>
    <w:rsid w:val="00F6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E23EA3"/>
  <w15:chartTrackingRefBased/>
  <w15:docId w15:val="{DB47C04B-5908-445F-B2B3-250D1629D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045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E162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E1625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D5E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www.win-rar.com/download.html?L=4" TargetMode="External"/><Relationship Id="rId12" Type="http://schemas.openxmlformats.org/officeDocument/2006/relationships/hyperlink" Target="https://github.com/pawelsalawa/sqlitestudio/relea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u/1/folders/1AsweFlzFnwQ1EkhmdrWMxUna85PbjoWY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drive.google.com/drive/folders/1AsweFlzFnwQ1EkhmdrWMxUna85PbjoWY?usp=sharing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кртич Пудеян</dc:creator>
  <cp:keywords/>
  <dc:description/>
  <cp:lastModifiedBy>Мкртич Пудеян</cp:lastModifiedBy>
  <cp:revision>13</cp:revision>
  <dcterms:created xsi:type="dcterms:W3CDTF">2021-03-17T11:39:00Z</dcterms:created>
  <dcterms:modified xsi:type="dcterms:W3CDTF">2021-03-19T19:21:00Z</dcterms:modified>
</cp:coreProperties>
</file>